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EECF3A" w14:textId="77777777" w:rsidR="0094457E" w:rsidRDefault="0094457E">
      <w:pPr>
        <w:rPr>
          <w:rFonts w:ascii="Tw Cen MT" w:hAnsi="Tw Cen MT" w:cs="Segoe UI"/>
          <w:b/>
          <w:color w:val="252424"/>
          <w:sz w:val="40"/>
          <w:szCs w:val="40"/>
          <w:shd w:val="clear" w:color="auto" w:fill="FFFFFF"/>
        </w:rPr>
      </w:pPr>
      <w:r w:rsidRPr="0094457E">
        <w:rPr>
          <w:rFonts w:ascii="Tw Cen MT" w:hAnsi="Tw Cen MT" w:cs="Segoe UI"/>
          <w:b/>
          <w:color w:val="252424"/>
          <w:sz w:val="40"/>
          <w:szCs w:val="40"/>
          <w:shd w:val="clear" w:color="auto" w:fill="FFFFFF"/>
        </w:rPr>
        <w:t>Create an array of N elements to store the marks obtained in a semester. Sort the array in ascending order. Implement binary search to verify the position of the highest, lowest and average marks.</w:t>
      </w:r>
    </w:p>
    <w:p w14:paraId="45EECF3B" w14:textId="77777777" w:rsidR="0094457E" w:rsidRDefault="0094457E">
      <w:pPr>
        <w:rPr>
          <w:rFonts w:ascii="Tw Cen MT" w:hAnsi="Tw Cen MT" w:cs="Segoe UI"/>
          <w:b/>
          <w:color w:val="252424"/>
          <w:sz w:val="40"/>
          <w:szCs w:val="40"/>
          <w:shd w:val="clear" w:color="auto" w:fill="FFFFFF"/>
        </w:rPr>
      </w:pPr>
      <w:r>
        <w:rPr>
          <w:rFonts w:ascii="Tw Cen MT" w:hAnsi="Tw Cen MT" w:cs="Segoe UI"/>
          <w:b/>
          <w:color w:val="252424"/>
          <w:sz w:val="40"/>
          <w:szCs w:val="40"/>
          <w:shd w:val="clear" w:color="auto" w:fill="FFFFFF"/>
        </w:rPr>
        <w:t>Code:</w:t>
      </w:r>
    </w:p>
    <w:p w14:paraId="45EECF3C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#include &lt;stdio.h&gt;</w:t>
      </w:r>
    </w:p>
    <w:p w14:paraId="45EECF3D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3E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int main()</w:t>
      </w:r>
    </w:p>
    <w:p w14:paraId="45EECF3F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40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{</w:t>
      </w:r>
    </w:p>
    <w:p w14:paraId="45EECF41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42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int i, low, high, mid, n, ele, array[100];</w:t>
      </w:r>
    </w:p>
    <w:p w14:paraId="45EECF43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44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printf("Enter number of Marks: ");</w:t>
      </w:r>
    </w:p>
    <w:p w14:paraId="45EECF45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46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scanf("%d",&amp;n);</w:t>
      </w:r>
    </w:p>
    <w:p w14:paraId="45EECF47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48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printf("Enter %d  marks in ascending order: ", n);</w:t>
      </w:r>
    </w:p>
    <w:p w14:paraId="45EECF49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4A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for(i = 0; i &lt; n; i++)</w:t>
      </w:r>
    </w:p>
    <w:p w14:paraId="45EECF4B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4C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scanf("%d",&amp;array[i]);</w:t>
      </w:r>
    </w:p>
    <w:p w14:paraId="45EECF4D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4E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lastRenderedPageBreak/>
        <w:t>printf("Enter mark to find: ");</w:t>
      </w:r>
    </w:p>
    <w:p w14:paraId="45EECF4F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50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scanf("%d", &amp;ele);</w:t>
      </w:r>
    </w:p>
    <w:p w14:paraId="45EECF51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52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low = 0;</w:t>
      </w:r>
    </w:p>
    <w:p w14:paraId="45EECF53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54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high = n - 1;</w:t>
      </w:r>
    </w:p>
    <w:p w14:paraId="45EECF55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56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mid = (low+high)/2;</w:t>
      </w:r>
    </w:p>
    <w:p w14:paraId="45EECF57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58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while (low &lt;= high) {</w:t>
      </w:r>
    </w:p>
    <w:p w14:paraId="45EECF59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5A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if(array[mid] &lt; ele)</w:t>
      </w:r>
    </w:p>
    <w:p w14:paraId="45EECF5B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5C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low = mid + 1;</w:t>
      </w:r>
    </w:p>
    <w:p w14:paraId="45EECF5D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5E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else if (array[mid] == ele) {</w:t>
      </w:r>
    </w:p>
    <w:p w14:paraId="45EECF5F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60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printf("%d found at location %d", ele, mid+1);</w:t>
      </w:r>
    </w:p>
    <w:p w14:paraId="45EECF61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62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break;</w:t>
      </w:r>
    </w:p>
    <w:p w14:paraId="45EECF63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64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lastRenderedPageBreak/>
        <w:t>}</w:t>
      </w:r>
    </w:p>
    <w:p w14:paraId="45EECF65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66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else</w:t>
      </w:r>
    </w:p>
    <w:p w14:paraId="45EECF67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68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high = mid - 1;</w:t>
      </w:r>
    </w:p>
    <w:p w14:paraId="45EECF69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6A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mid = (low + high)/2;</w:t>
      </w:r>
    </w:p>
    <w:p w14:paraId="45EECF6B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6C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}</w:t>
      </w:r>
    </w:p>
    <w:p w14:paraId="45EECF6D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6E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if(low &gt; high)</w:t>
      </w:r>
    </w:p>
    <w:p w14:paraId="45EECF6F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70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printf("Not found! %d isn't present in the list", ele);</w:t>
      </w:r>
    </w:p>
    <w:p w14:paraId="45EECF71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72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</w:p>
    <w:p w14:paraId="45EECF73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printf("\nHighest mark: %d",array[4]);</w:t>
      </w:r>
    </w:p>
    <w:p w14:paraId="45EECF74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printf("\nLowest mark: %d",array[0]);</w:t>
      </w:r>
    </w:p>
    <w:p w14:paraId="45EECF75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float avg=0;</w:t>
      </w:r>
    </w:p>
    <w:p w14:paraId="45EECF76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for(int i=0;i&lt;n;i++)</w:t>
      </w:r>
    </w:p>
    <w:p w14:paraId="45EECF77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 xml:space="preserve">    avg=avg+array[i];</w:t>
      </w:r>
    </w:p>
    <w:p w14:paraId="45EECF78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printf("\nAverage: %.2f", avg/n);</w:t>
      </w:r>
    </w:p>
    <w:p w14:paraId="45EECF79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 xml:space="preserve"> return 0;</w:t>
      </w:r>
    </w:p>
    <w:p w14:paraId="45EECF7A" w14:textId="77777777" w:rsidR="0094457E" w:rsidRP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lastRenderedPageBreak/>
        <w:t xml:space="preserve">   </w:t>
      </w:r>
    </w:p>
    <w:p w14:paraId="45EECF7B" w14:textId="77777777" w:rsidR="0094457E" w:rsidRDefault="0094457E" w:rsidP="0094457E">
      <w:pPr>
        <w:rPr>
          <w:rFonts w:ascii="Tw Cen MT" w:hAnsi="Tw Cen MT"/>
          <w:noProof/>
          <w:sz w:val="40"/>
          <w:szCs w:val="40"/>
          <w:lang w:eastAsia="en-IN"/>
        </w:rPr>
      </w:pPr>
      <w:r w:rsidRPr="0094457E">
        <w:rPr>
          <w:rFonts w:ascii="Tw Cen MT" w:hAnsi="Tw Cen MT"/>
          <w:noProof/>
          <w:sz w:val="40"/>
          <w:szCs w:val="40"/>
          <w:lang w:eastAsia="en-IN"/>
        </w:rPr>
        <w:t>}</w:t>
      </w:r>
    </w:p>
    <w:p w14:paraId="45EECF7C" w14:textId="77777777" w:rsidR="0094457E" w:rsidRPr="0094457E" w:rsidRDefault="0094457E" w:rsidP="0094457E">
      <w:pPr>
        <w:rPr>
          <w:rFonts w:ascii="Tw Cen MT" w:hAnsi="Tw Cen MT"/>
          <w:b/>
          <w:noProof/>
          <w:sz w:val="40"/>
          <w:szCs w:val="40"/>
          <w:lang w:eastAsia="en-IN"/>
        </w:rPr>
      </w:pPr>
      <w:r>
        <w:rPr>
          <w:rFonts w:ascii="Tw Cen MT" w:hAnsi="Tw Cen MT"/>
          <w:b/>
          <w:noProof/>
          <w:sz w:val="40"/>
          <w:szCs w:val="40"/>
          <w:lang w:eastAsia="en-IN"/>
        </w:rPr>
        <w:t>Output:</w:t>
      </w:r>
    </w:p>
    <w:p w14:paraId="45EECF7D" w14:textId="77777777" w:rsidR="007E2D8F" w:rsidRDefault="0094457E">
      <w:r>
        <w:rPr>
          <w:noProof/>
          <w:lang w:eastAsia="en-IN"/>
        </w:rPr>
        <w:drawing>
          <wp:inline distT="0" distB="0" distL="0" distR="0" wp14:anchorId="45EECF7E" wp14:editId="45EECF7F">
            <wp:extent cx="4163224" cy="2755075"/>
            <wp:effectExtent l="0" t="0" r="889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9891" t="57486" r="51923" b="9340"/>
                    <a:stretch/>
                  </pic:blipFill>
                  <pic:spPr bwMode="auto">
                    <a:xfrm>
                      <a:off x="0" y="0"/>
                      <a:ext cx="4185137" cy="27695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E2D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jAxtjQwNzGwMDFU0lEKTi0uzszPAykwrAUAD67qvCwAAAA="/>
  </w:docVars>
  <w:rsids>
    <w:rsidRoot w:val="00FC28B6"/>
    <w:rsid w:val="00256604"/>
    <w:rsid w:val="007E2D8F"/>
    <w:rsid w:val="0094457E"/>
    <w:rsid w:val="00FC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ECF3A"/>
  <w15:chartTrackingRefBased/>
  <w15:docId w15:val="{8F4C639F-519B-4810-B182-9150AAD0E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836360c1-ab06-438a-a2ac-7ffd53989af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922856F7CB7F42879614904D1B0A88" ma:contentTypeVersion="8" ma:contentTypeDescription="Create a new document." ma:contentTypeScope="" ma:versionID="13378adee9dedb4f144dfe66432e7bf5">
  <xsd:schema xmlns:xsd="http://www.w3.org/2001/XMLSchema" xmlns:xs="http://www.w3.org/2001/XMLSchema" xmlns:p="http://schemas.microsoft.com/office/2006/metadata/properties" xmlns:ns2="836360c1-ab06-438a-a2ac-7ffd53989af1" targetNamespace="http://schemas.microsoft.com/office/2006/metadata/properties" ma:root="true" ma:fieldsID="44bd6271d42260c34d5c923bf6dbc3bd" ns2:_="">
    <xsd:import namespace="836360c1-ab06-438a-a2ac-7ffd53989af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6360c1-ab06-438a-a2ac-7ffd53989af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F59A33-FF9D-42E1-AADD-31B4773E5C7D}">
  <ds:schemaRefs>
    <ds:schemaRef ds:uri="http://schemas.microsoft.com/office/2006/metadata/properties"/>
    <ds:schemaRef ds:uri="http://schemas.microsoft.com/office/infopath/2007/PartnerControls"/>
    <ds:schemaRef ds:uri="836360c1-ab06-438a-a2ac-7ffd53989af1"/>
  </ds:schemaRefs>
</ds:datastoreItem>
</file>

<file path=customXml/itemProps2.xml><?xml version="1.0" encoding="utf-8"?>
<ds:datastoreItem xmlns:ds="http://schemas.openxmlformats.org/officeDocument/2006/customXml" ds:itemID="{E913CF42-57E2-4FB6-BC33-7BF2CF3231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9D3CCA-F8BF-4618-81A2-348A6EC5E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6360c1-ab06-438a-a2ac-7ffd53989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9</Words>
  <Characters>853</Characters>
  <Application>Microsoft Office Word</Application>
  <DocSecurity>4</DocSecurity>
  <Lines>7</Lines>
  <Paragraphs>1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ia Toyo</dc:creator>
  <cp:keywords/>
  <dc:description/>
  <cp:lastModifiedBy>Tania Toyo T</cp:lastModifiedBy>
  <cp:revision>2</cp:revision>
  <dcterms:created xsi:type="dcterms:W3CDTF">2020-09-14T15:23:00Z</dcterms:created>
  <dcterms:modified xsi:type="dcterms:W3CDTF">2020-09-14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22856F7CB7F42879614904D1B0A88</vt:lpwstr>
  </property>
</Properties>
</file>